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Amsterdam,</w:t>
      </w:r>
      <w:r>
        <w:t xml:space="preserve"> </w:t>
      </w:r>
      <w:r>
        <w:t xml:space="preserve">Netherlands</w:t>
      </w:r>
    </w:p>
    <w:p>
      <w:pPr>
        <w:pStyle w:val="FirstParagraph"/>
      </w:pPr>
      <w:r>
        <w:rPr>
          <w:bCs/>
          <w:b/>
        </w:rPr>
        <w:t xml:space="preserve">Date:</w:t>
      </w:r>
      <w:r>
        <w:t xml:space="preserve"> </w:t>
      </w:r>
      <w:r>
        <w:t xml:space="preserve">October 26, 2023</w:t>
      </w:r>
    </w:p>
    <w:p>
      <w:pPr>
        <w:pStyle w:val="BodyText"/>
      </w:pPr>
      <w:r>
        <w:rPr>
          <w:bCs/>
          <w:b/>
        </w:rPr>
        <w:t xml:space="preserve">Recipient:</w:t>
      </w:r>
      <w:r>
        <w:br/>
      </w:r>
      <w:r>
        <w:t xml:space="preserve">Hiring Committee</w:t>
      </w:r>
      <w:r>
        <w:br/>
      </w:r>
      <w:r>
        <w:t xml:space="preserve">Centrum Wiskunde &amp; Informatica (CWI)</w:t>
      </w:r>
      <w:r>
        <w:br/>
      </w:r>
      <w:r>
        <w:t xml:space="preserve">Science Park 123</w:t>
      </w:r>
      <w:r>
        <w:br/>
      </w:r>
      <w:r>
        <w:t xml:space="preserve">1098 XG Amsterdam</w:t>
      </w:r>
      <w:r>
        <w:br/>
      </w:r>
      <w:r>
        <w:t xml:space="preserve">Netherlands</w:t>
      </w:r>
    </w:p>
    <w:p>
      <w:pPr>
        <w:pStyle w:val="BodyText"/>
      </w:pPr>
      <w:r>
        <w:rPr>
          <w:bCs/>
          <w:b/>
        </w:rPr>
        <w:t xml:space="preserve">Subject: Internship Application Letter for Mathematician Position</w:t>
      </w:r>
    </w:p>
    <w:p>
      <w:pPr>
        <w:pStyle w:val="BodyText"/>
      </w:pPr>
      <w:r>
        <w:t xml:space="preserve">Dear Hiring Committee,</w:t>
      </w:r>
    </w:p>
    <w:p>
      <w:pPr>
        <w:pStyle w:val="BodyText"/>
      </w:pPr>
      <w:r>
        <w:t xml:space="preserve">As an emerging Mathematician with a profound dedication to theoretical and applied mathematical research, I am writing to express my enthusiastic interest in the Summer Research Internship opportunity at the Centrum Wiskunde &amp; Informatica (CWI) in Amsterdam, Netherlands. This Internship Application Letter serves as a formal submission for your consideration and reflects my deep alignment with CWI’s mission of advancing mathematical sciences for societal impact—a vision that resonates powerfully with my academic trajectory and professional aspirations within the Netherlands Amsterdam ecosystem.</w:t>
      </w:r>
    </w:p>
    <w:p>
      <w:pPr>
        <w:pStyle w:val="BodyText"/>
      </w:pPr>
      <w:r>
        <w:t xml:space="preserve">My academic journey has been meticulously structured to cultivate expertise in computational mathematics, optimization theory, and data-driven modeling—fields where the Netherlands Amsterdam region excels through its world-class institutions like CWI, the University of Amsterdam (UvA), and Vrije Universiteit Amsterdam. Having completed my Bachelor’s degree in Mathematics with honors at Leiden University (Netherlands), I have immersed myself in advanced coursework spanning algebraic geometry, numerical analysis, and stochastic processes. My final-year thesis on "Optimization Algorithms for Sustainable Urban Logistics" directly engaged with real-world challenges relevant to Amsterdam’s smart-city initiatives, utilizing Python-based simulations validated against municipal data. This project not only honed my technical acumen as a Mathematician but also deepened my appreciation for the Netherlands’ leadership in merging mathematical innovation with practical urban solutions.</w:t>
      </w:r>
    </w:p>
    <w:p>
      <w:pPr>
        <w:pStyle w:val="BodyText"/>
      </w:pPr>
      <w:r>
        <w:t xml:space="preserve">What draws me specifically to Amsterdam is its unparalleled concentration of mathematical talent and interdisciplinary collaboration. The city’s unique status as the intellectual capital of the Netherlands—boasting institutions like CWI that pioneer work in cryptography, computational biology, and AI ethics—creates an environment where theoretical rigor meets tangible societal value. During a recent visit to CWI’s campus, I was profoundly impressed by their "Mathematics for Society" initiative, which aligns with my own conviction that mathematical research must address pressing global challenges. Amsterdam’s cosmopolitan ethos further amplifies this synergy; as a city where Dutch precision meets international perspectives, it fosters the kind of cross-cultural academic exchange essential for groundbreaking discoveries. This is precisely why I am eager to contribute to your team while learning from pioneers in the field within Netherlands Amsterdam.</w:t>
      </w:r>
    </w:p>
    <w:p>
      <w:pPr>
        <w:pStyle w:val="BodyText"/>
      </w:pPr>
      <w:r>
        <w:t xml:space="preserve">Proficient in MATLAB, R, and Python (with expertise in NumPy and SciPy), I possess hands-on experience developing mathematical models for complex systems. At Leiden University’s Applied Mathematics Lab, I collaborated on a project optimizing public transit routes using graph theory—reducing estimated travel times by 18% for a simulated municipal network. This experience reinforced my ability to translate abstract concepts into actionable insights, a skill I aim to advance at CWI through your Data Science &amp; AI Research Group. Moreover, as an active member of the Dutch Mathematical Society (Nederlandse Wiskunde Vereniging), I regularly attend workshops on emerging trends like quantum computing applications in optimization—a field where CWI maintains global prominence. My fluency in English and conversational Dutch ensures seamless integration into both academic and multicultural team settings across Amsterdam.</w:t>
      </w:r>
    </w:p>
    <w:p>
      <w:pPr>
        <w:pStyle w:val="BodyText"/>
      </w:pPr>
      <w:r>
        <w:t xml:space="preserve">My motivation extends beyond technical growth; it is deeply rooted in the Netherlands’ commitment to ethical mathematical practice. The country’s National Code for Scientific Integrity, which emphasizes transparency and societal accountability, mirrors my personal values as a Mathematician. I am particularly inspired by CWI’s work on algorithmic fairness in healthcare systems—a project that demonstrates how mathematics can uphold justice while advancing technology. An internship under your mentorship would allow me to contribute meaningfully to such endeavors while absorbing the Dutch academic philosophy of "pragmatic idealism": balancing rigorous theory with solutions that serve people. Amsterdam, as a city pioneering sustainable innovation, exemplifies this ethos daily through initiatives like its carbon-neutral transport network and AI-driven water management systems—both areas where mathematical expertise is foundational.</w:t>
      </w:r>
    </w:p>
    <w:p>
      <w:pPr>
        <w:pStyle w:val="BodyText"/>
      </w:pPr>
      <w:r>
        <w:t xml:space="preserve">Furthermore, I recognize that the Netherlands Amsterdam community thrives on collaboration across sectors. CWI’s partnerships with organizations like ING Bank (Amsterdam-based) for financial risk modeling or the Amsterdam University Medical Center for biomedical data science exemplify this interdisciplinary spirit. As an Internship Candidate, I am prepared to engage actively with these networks, leveraging my background in statistical analysis to support projects at the intersection of mathematics and real-world impact. My adaptability—honed through study exchanges in Berlin and Barcelona—ensures I can thrive in CWI’s dynamic environment while respecting Dutch professional norms of direct communication and collaborative problem-solving.</w:t>
      </w:r>
    </w:p>
    <w:p>
      <w:pPr>
        <w:pStyle w:val="BodyText"/>
      </w:pPr>
      <w:r>
        <w:t xml:space="preserve">In closing, this Internship Application Letter underscores my unwavering dedication to mathematics as a force for positive change within the Netherlands Amsterdam landscape. I am eager to bring my analytical rigor, passion for sustainable innovation, and respect for Dutch academic culture to CWI. I have attached my CV and academic transcripts for your detailed review and welcome the opportunity to discuss how my skills as an emerging Mathematician can support your research objectives during a transformative internship experience in Amsterdam.</w:t>
      </w:r>
    </w:p>
    <w:p>
      <w:pPr>
        <w:pStyle w:val="BodyText"/>
      </w:pPr>
      <w:r>
        <w:t xml:space="preserve">Thank you for considering my application. I look forward to the possibility of contributing to CWI’s legacy of mathematical excellence in the heart of Amsterdam, Netherlands.</w:t>
      </w:r>
    </w:p>
    <w:p>
      <w:pPr>
        <w:pStyle w:val="BodyText"/>
      </w:pPr>
      <w:r>
        <w:t xml:space="preserve">With sincere regards,</w:t>
      </w:r>
    </w:p>
    <w:p>
      <w:pPr>
        <w:pStyle w:val="BodyText"/>
      </w:pPr>
      <w:r>
        <w:rPr>
          <w:bCs/>
          <w:b/>
        </w:rPr>
        <w:t xml:space="preserve">Anneke van der Meer</w:t>
      </w:r>
      <w:r>
        <w:br/>
      </w:r>
      <w:r>
        <w:t xml:space="preserve">Mathematics Student (BSc Honours)</w:t>
      </w:r>
      <w:r>
        <w:br/>
      </w:r>
      <w:r>
        <w:t xml:space="preserve">Leiden University</w:t>
      </w:r>
      <w:r>
        <w:br/>
      </w:r>
      <w:r>
        <w:t xml:space="preserve">The Hague, Netherlands</w:t>
      </w:r>
      <w:r>
        <w:br/>
      </w:r>
      <w:r>
        <w:t xml:space="preserve">anneke.vandermeer@stud.leidenuniv.nl</w:t>
      </w:r>
      <w:r>
        <w:br/>
      </w:r>
      <w:r>
        <w:t xml:space="preserve">+31 6 12345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Amsterdam, Netherlands</dc:title>
  <dc:creator/>
  <dc:language>en</dc:language>
  <cp:keywords/>
  <dcterms:created xsi:type="dcterms:W3CDTF">2026-07-17T00:28:15Z</dcterms:created>
  <dcterms:modified xsi:type="dcterms:W3CDTF">2026-07-17T00:28:15Z</dcterms:modified>
</cp:coreProperties>
</file>

<file path=docProps/custom.xml><?xml version="1.0" encoding="utf-8"?>
<Properties xmlns="http://schemas.openxmlformats.org/officeDocument/2006/custom-properties" xmlns:vt="http://schemas.openxmlformats.org/officeDocument/2006/docPropsVTypes"/>
</file>